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r w:rsidR="0079379C" w:rsidRPr="00F32A8D">
        <w:rPr>
          <w:sz w:val="20"/>
          <w:szCs w:val="20"/>
        </w:rPr>
        <w:t>first</w:t>
      </w:r>
      <w:r w:rsidR="00FF64DC" w:rsidRPr="00F32A8D">
        <w:rPr>
          <w:sz w:val="20"/>
          <w:szCs w:val="20"/>
        </w:rPr>
        <w:t xml:space="preserve"> round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ListParagraph"/>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lastRenderedPageBreak/>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lastRenderedPageBreak/>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lastRenderedPageBreak/>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lastRenderedPageBreak/>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mechanism/principle or restrictions to support both paging PDCCH based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lastRenderedPageBreak/>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90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384C99">
        <w:trPr>
          <w:trHeight w:val="448"/>
        </w:trPr>
        <w:tc>
          <w:tcPr>
            <w:tcW w:w="1105"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706"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90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D943B1">
        <w:trPr>
          <w:trHeight w:val="448"/>
        </w:trPr>
        <w:tc>
          <w:tcPr>
            <w:tcW w:w="1105"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706"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90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384C99">
        <w:trPr>
          <w:trHeight w:val="448"/>
        </w:trPr>
        <w:tc>
          <w:tcPr>
            <w:tcW w:w="1105"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706"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90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384C99">
        <w:trPr>
          <w:trHeight w:val="448"/>
        </w:trPr>
        <w:tc>
          <w:tcPr>
            <w:tcW w:w="1105"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706" w:type="dxa"/>
          </w:tcPr>
          <w:p w14:paraId="15695D39" w14:textId="61E453A7" w:rsidR="009A082C" w:rsidRPr="009A082C" w:rsidRDefault="009A082C" w:rsidP="009A082C">
            <w:pPr>
              <w:rPr>
                <w:sz w:val="20"/>
                <w:szCs w:val="20"/>
                <w:lang w:eastAsia="ko-KR"/>
              </w:rPr>
            </w:pPr>
          </w:p>
        </w:tc>
        <w:tc>
          <w:tcPr>
            <w:tcW w:w="690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based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384C99">
        <w:trPr>
          <w:trHeight w:val="448"/>
        </w:trPr>
        <w:tc>
          <w:tcPr>
            <w:tcW w:w="1105"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t>ZTE, Sanechips</w:t>
            </w:r>
          </w:p>
        </w:tc>
        <w:tc>
          <w:tcPr>
            <w:tcW w:w="1706" w:type="dxa"/>
          </w:tcPr>
          <w:p w14:paraId="2725C4D4" w14:textId="1BE47F95" w:rsidR="00D63101" w:rsidRPr="009A082C" w:rsidRDefault="00D63101" w:rsidP="00D63101">
            <w:pPr>
              <w:rPr>
                <w:sz w:val="20"/>
                <w:szCs w:val="20"/>
                <w:lang w:eastAsia="ko-KR"/>
              </w:rPr>
            </w:pPr>
            <w:r>
              <w:rPr>
                <w:rFonts w:eastAsia="DengXian" w:hint="eastAsia"/>
                <w:sz w:val="20"/>
                <w:szCs w:val="20"/>
              </w:rPr>
              <w:t>Y</w:t>
            </w:r>
            <w:r>
              <w:rPr>
                <w:rFonts w:eastAsia="DengXian"/>
                <w:sz w:val="20"/>
                <w:szCs w:val="20"/>
              </w:rPr>
              <w:t>es with the main bullet and the first sub-bullet</w:t>
            </w:r>
          </w:p>
        </w:tc>
        <w:tc>
          <w:tcPr>
            <w:tcW w:w="690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 xml:space="preserve">(1)As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lastRenderedPageBreak/>
              <w:t>(</w:t>
            </w:r>
            <w:r>
              <w:rPr>
                <w:rFonts w:eastAsia="SimSun"/>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384C99">
        <w:trPr>
          <w:trHeight w:val="448"/>
        </w:trPr>
        <w:tc>
          <w:tcPr>
            <w:tcW w:w="1105" w:type="dxa"/>
          </w:tcPr>
          <w:p w14:paraId="2807193E" w14:textId="76A91203" w:rsidR="00753844" w:rsidRPr="00DD4EE2" w:rsidRDefault="00753844" w:rsidP="00D63101">
            <w:pPr>
              <w:rPr>
                <w:rFonts w:eastAsia="DengXian"/>
                <w:sz w:val="20"/>
                <w:szCs w:val="20"/>
              </w:rPr>
            </w:pPr>
            <w:r>
              <w:rPr>
                <w:rFonts w:eastAsia="DengXian"/>
                <w:sz w:val="20"/>
                <w:szCs w:val="20"/>
              </w:rPr>
              <w:lastRenderedPageBreak/>
              <w:t>X</w:t>
            </w:r>
            <w:r>
              <w:rPr>
                <w:rFonts w:eastAsia="DengXian" w:hint="eastAsia"/>
                <w:sz w:val="20"/>
                <w:szCs w:val="20"/>
              </w:rPr>
              <w:t>iaomi</w:t>
            </w:r>
          </w:p>
        </w:tc>
        <w:tc>
          <w:tcPr>
            <w:tcW w:w="1706"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90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gNB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has to monitor paging DCI. Anyway, it is up to gNB configuration,</w:t>
            </w:r>
            <w:r>
              <w:rPr>
                <w:rFonts w:eastAsia="DengXian" w:hint="eastAsia"/>
                <w:sz w:val="20"/>
                <w:szCs w:val="20"/>
              </w:rPr>
              <w:t>and</w:t>
            </w:r>
            <w:r>
              <w:rPr>
                <w:rFonts w:eastAsia="DengXian"/>
                <w:sz w:val="20"/>
                <w:szCs w:val="20"/>
              </w:rPr>
              <w:t xml:space="preserve"> gNB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53167B">
        <w:trPr>
          <w:trHeight w:val="448"/>
        </w:trPr>
        <w:tc>
          <w:tcPr>
            <w:tcW w:w="1105" w:type="dxa"/>
          </w:tcPr>
          <w:p w14:paraId="17F239BF" w14:textId="77777777" w:rsidR="0053167B" w:rsidRPr="00DD4EE2" w:rsidRDefault="0053167B" w:rsidP="00156840">
            <w:pPr>
              <w:rPr>
                <w:rFonts w:eastAsia="DengXian"/>
                <w:sz w:val="20"/>
                <w:szCs w:val="20"/>
                <w:lang w:eastAsia="ko-KR"/>
              </w:rPr>
            </w:pPr>
            <w:r>
              <w:rPr>
                <w:rFonts w:eastAsia="DengXian"/>
                <w:sz w:val="20"/>
                <w:szCs w:val="20"/>
                <w:lang w:eastAsia="ko-KR"/>
              </w:rPr>
              <w:t>CATT</w:t>
            </w:r>
          </w:p>
        </w:tc>
        <w:tc>
          <w:tcPr>
            <w:tcW w:w="1706" w:type="dxa"/>
          </w:tcPr>
          <w:p w14:paraId="429E10B4" w14:textId="77777777" w:rsidR="0053167B" w:rsidRDefault="0053167B" w:rsidP="00156840">
            <w:pPr>
              <w:rPr>
                <w:rFonts w:eastAsia="DengXian"/>
                <w:sz w:val="20"/>
                <w:szCs w:val="20"/>
              </w:rPr>
            </w:pPr>
            <w:r>
              <w:rPr>
                <w:rFonts w:eastAsia="DengXian"/>
                <w:sz w:val="20"/>
                <w:szCs w:val="20"/>
              </w:rPr>
              <w:t>Yes</w:t>
            </w:r>
          </w:p>
        </w:tc>
        <w:tc>
          <w:tcPr>
            <w:tcW w:w="6904" w:type="dxa"/>
          </w:tcPr>
          <w:p w14:paraId="44F3ABB2" w14:textId="77777777" w:rsidR="0053167B" w:rsidRDefault="0053167B" w:rsidP="00156840">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53167B">
        <w:trPr>
          <w:trHeight w:val="448"/>
        </w:trPr>
        <w:tc>
          <w:tcPr>
            <w:tcW w:w="1105"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325FE23C" w14:textId="02937BBF" w:rsidR="00347F96" w:rsidRDefault="00347F96" w:rsidP="00347F96">
            <w:pPr>
              <w:rPr>
                <w:rFonts w:eastAsia="DengXian"/>
                <w:sz w:val="20"/>
                <w:szCs w:val="20"/>
              </w:rPr>
            </w:pPr>
            <w:r>
              <w:rPr>
                <w:rFonts w:eastAsia="DengXian"/>
                <w:sz w:val="20"/>
                <w:szCs w:val="20"/>
              </w:rPr>
              <w:t>Y</w:t>
            </w:r>
          </w:p>
        </w:tc>
        <w:tc>
          <w:tcPr>
            <w:tcW w:w="690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53167B">
        <w:trPr>
          <w:trHeight w:val="448"/>
        </w:trPr>
        <w:tc>
          <w:tcPr>
            <w:tcW w:w="1105" w:type="dxa"/>
          </w:tcPr>
          <w:p w14:paraId="7A6B58EC" w14:textId="45E22222" w:rsidR="00DC6AAE" w:rsidRPr="00DC6AAE" w:rsidRDefault="00DC6AAE" w:rsidP="00DC6AAE">
            <w:pPr>
              <w:rPr>
                <w:rFonts w:eastAsia="DengXian"/>
                <w:sz w:val="20"/>
                <w:szCs w:val="20"/>
                <w:lang w:eastAsia="ko-KR"/>
              </w:rPr>
            </w:pPr>
            <w:r>
              <w:rPr>
                <w:rFonts w:eastAsia="DengXian"/>
                <w:sz w:val="20"/>
                <w:szCs w:val="20"/>
                <w:lang w:eastAsia="ko-KR"/>
              </w:rPr>
              <w:t>Spreadtrum</w:t>
            </w:r>
          </w:p>
        </w:tc>
        <w:tc>
          <w:tcPr>
            <w:tcW w:w="1706"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90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53167B">
        <w:trPr>
          <w:trHeight w:val="448"/>
        </w:trPr>
        <w:tc>
          <w:tcPr>
            <w:tcW w:w="1105"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90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subbullet, since the indications are sent in different DCIs and different locations (PEI on PEI MO, and Paging PDCCH in Paging MO), the same field design(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subbullet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DCI or both.  </w:t>
            </w:r>
          </w:p>
        </w:tc>
      </w:tr>
      <w:tr w:rsidR="0084105F" w14:paraId="34AB6164" w14:textId="77777777" w:rsidTr="0053167B">
        <w:trPr>
          <w:trHeight w:val="448"/>
        </w:trPr>
        <w:tc>
          <w:tcPr>
            <w:tcW w:w="1105"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t>MTK</w:t>
            </w:r>
          </w:p>
        </w:tc>
        <w:tc>
          <w:tcPr>
            <w:tcW w:w="1706"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90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53167B">
        <w:trPr>
          <w:trHeight w:val="448"/>
        </w:trPr>
        <w:tc>
          <w:tcPr>
            <w:tcW w:w="1105"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706"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90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Like we expressed in our paper it would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lastRenderedPageBreak/>
              <w:t>For the last bullet, like pointed, in order to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bl>
    <w:p w14:paraId="521F6949" w14:textId="59097D24" w:rsidR="00384C99"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ZTE, Sanechips</w:t>
            </w:r>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gNB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RRC_Idle/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e prefer the implicit indication for SIB-based availability indication, i.e. “</w:t>
            </w:r>
            <w:r w:rsidRPr="00673E0E">
              <w:rPr>
                <w:sz w:val="20"/>
                <w:szCs w:val="20"/>
              </w:rPr>
              <w:t xml:space="preserve">enabled/disabled implicitly by the presence/absence of the configuration of the TRS </w:t>
            </w:r>
            <w:r w:rsidRPr="00673E0E">
              <w:rPr>
                <w:sz w:val="20"/>
                <w:szCs w:val="20"/>
              </w:rPr>
              <w:lastRenderedPageBreak/>
              <w:t>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lastRenderedPageBreak/>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provided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Thus we don’t fully agree with the first bullet. </w:t>
            </w:r>
          </w:p>
          <w:p w14:paraId="24D6A57C" w14:textId="77777777" w:rsidR="00F060B0" w:rsidRDefault="00F060B0" w:rsidP="00F060B0">
            <w:pPr>
              <w:rPr>
                <w:rFonts w:eastAsia="DengXian"/>
                <w:sz w:val="20"/>
                <w:szCs w:val="20"/>
                <w:lang w:eastAsia="ko-KR"/>
              </w:rPr>
            </w:pPr>
          </w:p>
        </w:tc>
      </w:tr>
    </w:tbl>
    <w:p w14:paraId="7361D783" w14:textId="7BAA71E6" w:rsidR="00976306" w:rsidRDefault="00976306" w:rsidP="008F765D">
      <w:pPr>
        <w:spacing w:after="0"/>
        <w:rPr>
          <w:rFonts w:eastAsia="DengXian"/>
          <w:b/>
          <w:sz w:val="20"/>
          <w:szCs w:val="20"/>
        </w:rPr>
      </w:pPr>
    </w:p>
    <w:p w14:paraId="17CC36BA" w14:textId="77777777" w:rsidR="00976306" w:rsidRDefault="00976306"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 xml:space="preserve">The association between the RS resources and paging PDCCH/PEI can be pre-determined </w:t>
            </w:r>
            <w:r w:rsidRPr="00D34190">
              <w:rPr>
                <w:b/>
                <w:sz w:val="20"/>
                <w:szCs w:val="20"/>
              </w:rPr>
              <w:lastRenderedPageBreak/>
              <w:t>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lastRenderedPageBreak/>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lastRenderedPageBreak/>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QCLed</w:t>
            </w:r>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lastRenderedPageBreak/>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lastRenderedPageBreak/>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lastRenderedPageBreak/>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lastRenderedPageBreak/>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QCLed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r w:rsidRPr="0075043D">
              <w:rPr>
                <w:sz w:val="20"/>
                <w:szCs w:val="20"/>
              </w:rPr>
              <w:t xml:space="preserve">e.g.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982B1B"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r w:rsidRPr="0075043D">
              <w:rPr>
                <w:rFonts w:ascii="Times New Roman" w:eastAsia="SimSun"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r w:rsidRPr="0075043D">
              <w:rPr>
                <w:rFonts w:ascii="Times New Roman" w:eastAsia="DengXian" w:hAnsi="Times New Roman"/>
                <w:sz w:val="20"/>
                <w:szCs w:val="20"/>
              </w:rPr>
              <w:t xml:space="preserve">E.g.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5043D" w:rsidRDefault="0075043D" w:rsidP="00CB6D6B">
            <w:pPr>
              <w:tabs>
                <w:tab w:val="left" w:pos="1332"/>
              </w:tabs>
              <w:rPr>
                <w:sz w:val="20"/>
              </w:rPr>
            </w:pPr>
            <w:r w:rsidRPr="0075043D">
              <w:rPr>
                <w:sz w:val="20"/>
                <w:szCs w:val="20"/>
              </w:rPr>
              <w:t>Huawei, HiSilicon</w:t>
            </w:r>
            <w:r w:rsidRPr="0075043D">
              <w:rPr>
                <w:rFonts w:eastAsia="Malgun Gothic"/>
                <w:sz w:val="20"/>
                <w:szCs w:val="20"/>
              </w:rPr>
              <w:t xml:space="preserve"> , Lenovo</w:t>
            </w:r>
            <w:r w:rsidR="00CB6D6B">
              <w:rPr>
                <w:rFonts w:eastAsia="Malgun Gothic"/>
                <w:sz w:val="20"/>
                <w:szCs w:val="20"/>
              </w:rPr>
              <w:t>, TCL</w:t>
            </w:r>
            <w:r w:rsidR="00CA47E3">
              <w:rPr>
                <w:rFonts w:eastAsia="Malgun Gothic"/>
                <w:sz w:val="20"/>
                <w:szCs w:val="20"/>
              </w:rPr>
              <w:t>, DOCOMO</w:t>
            </w:r>
          </w:p>
        </w:tc>
      </w:tr>
    </w:tbl>
    <w:p w14:paraId="14A89E1E" w14:textId="77777777" w:rsidR="00D7037C" w:rsidRDefault="00D7037C" w:rsidP="00A0699F">
      <w:pPr>
        <w:spacing w:after="0"/>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lastRenderedPageBreak/>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QCLed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05"/>
        <w:gridCol w:w="1706"/>
        <w:gridCol w:w="6814"/>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lastRenderedPageBreak/>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lastRenderedPageBreak/>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e.g.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We don’t think Alt 1 would provide any power saving since UE does not know which beam (SSB) it is covered when it wakes up from deep sleep.  If UE only knows the availability information of the beam it is under covered, UE could not assume any TRS availability and have to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Pr>
                <w:sz w:val="20"/>
                <w:szCs w:val="20"/>
              </w:rPr>
              <w:lastRenderedPageBreak/>
              <w:t xml:space="preserve">In general, we prefer Alt2 over Alt1. 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r>
              <w:rPr>
                <w:rFonts w:eastAsia="DengXian" w:hint="eastAsia"/>
                <w:sz w:val="20"/>
                <w:szCs w:val="20"/>
              </w:rPr>
              <w:lastRenderedPageBreak/>
              <w:t>Spreadtrum</w:t>
            </w:r>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at least a </w:t>
            </w:r>
            <w:r w:rsidRPr="0025029F">
              <w:rPr>
                <w:rFonts w:eastAsia="DengXian"/>
                <w:strike/>
                <w:color w:val="FF0000"/>
                <w:sz w:val="20"/>
                <w:szCs w:val="20"/>
              </w:rPr>
              <w:t xml:space="preserve">RS </w:t>
            </w:r>
            <w:r w:rsidRPr="0025029F">
              <w:rPr>
                <w:rFonts w:eastAsia="Gulim"/>
                <w:strike/>
                <w:color w:val="FF0000"/>
                <w:sz w:val="20"/>
                <w:szCs w:val="20"/>
              </w:rPr>
              <w:t>resources set</w:t>
            </w:r>
            <w:r w:rsidRPr="00A66B5D">
              <w:rPr>
                <w:sz w:val="20"/>
                <w:szCs w:val="20"/>
              </w:rPr>
              <w:t>”</w:t>
            </w:r>
          </w:p>
        </w:tc>
      </w:tr>
    </w:tbl>
    <w:p w14:paraId="55F42D19" w14:textId="77777777" w:rsidR="00385BB1" w:rsidRDefault="00385BB1" w:rsidP="008F765D">
      <w:pPr>
        <w:spacing w:after="0"/>
        <w:rPr>
          <w:rFonts w:eastAsia="DengXian"/>
          <w:b/>
          <w:sz w:val="20"/>
          <w:szCs w:val="20"/>
        </w:rPr>
      </w:pPr>
    </w:p>
    <w:p w14:paraId="79056D8D" w14:textId="77777777" w:rsidR="00385BB1" w:rsidRDefault="00385BB1"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lastRenderedPageBreak/>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lastRenderedPageBreak/>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lastRenderedPageBreak/>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lastRenderedPageBreak/>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lastRenderedPageBreak/>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lastRenderedPageBreak/>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lastRenderedPageBreak/>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9855D4"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9855D4" w:rsidRDefault="009855D4" w:rsidP="009855D4">
            <w:pPr>
              <w:rPr>
                <w:rFonts w:eastAsia="Malgun Gothic"/>
                <w:sz w:val="20"/>
                <w:szCs w:val="20"/>
              </w:rPr>
            </w:pPr>
            <w:r w:rsidRPr="009855D4">
              <w:rPr>
                <w:rFonts w:eastAsia="Malgun Gothic"/>
                <w:sz w:val="20"/>
                <w:szCs w:val="20"/>
              </w:rPr>
              <w:t>ZTE, Sanechips, Vivo, CATT, Qualcomm</w:t>
            </w:r>
          </w:p>
          <w:p w14:paraId="14DAB62D" w14:textId="77777777" w:rsidR="009855D4" w:rsidRPr="00F41793" w:rsidRDefault="009855D4" w:rsidP="009855D4">
            <w:pPr>
              <w:rPr>
                <w:rFonts w:eastAsia="Malgun Gothic"/>
                <w:b/>
                <w:sz w:val="20"/>
                <w:szCs w:val="20"/>
              </w:rPr>
            </w:pPr>
            <w:r w:rsidRPr="00F41793">
              <w:rPr>
                <w:rFonts w:eastAsia="Malgun Gothic"/>
                <w:b/>
                <w:sz w:val="20"/>
                <w:szCs w:val="20"/>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here</w:t>
            </w:r>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05"/>
        <w:gridCol w:w="1706"/>
        <w:gridCol w:w="6724"/>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724"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706"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724"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Indication should be consistent, such as e.g. SFI</w:t>
            </w:r>
            <w:r w:rsidR="00FB4988">
              <w:rPr>
                <w:rFonts w:eastAsia="DengXian"/>
                <w:sz w:val="20"/>
                <w:szCs w:val="20"/>
                <w:lang w:eastAsia="ko-KR"/>
              </w:rPr>
              <w:t xml:space="preserve">,  new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D943B1">
        <w:trPr>
          <w:trHeight w:val="448"/>
        </w:trPr>
        <w:tc>
          <w:tcPr>
            <w:tcW w:w="1105"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706"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724"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lastRenderedPageBreak/>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3627B8">
        <w:trPr>
          <w:trHeight w:val="448"/>
        </w:trPr>
        <w:tc>
          <w:tcPr>
            <w:tcW w:w="1105"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lastRenderedPageBreak/>
              <w:t>Sharp</w:t>
            </w:r>
          </w:p>
        </w:tc>
        <w:tc>
          <w:tcPr>
            <w:tcW w:w="1706"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724"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3627B8">
        <w:trPr>
          <w:trHeight w:val="448"/>
        </w:trPr>
        <w:tc>
          <w:tcPr>
            <w:tcW w:w="1105"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706"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724"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here</w:t>
            </w:r>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lastRenderedPageBreak/>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3627B8">
        <w:trPr>
          <w:trHeight w:val="448"/>
        </w:trPr>
        <w:tc>
          <w:tcPr>
            <w:tcW w:w="1105"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ZTE, Sanechips</w:t>
            </w:r>
          </w:p>
        </w:tc>
        <w:tc>
          <w:tcPr>
            <w:tcW w:w="1706" w:type="dxa"/>
          </w:tcPr>
          <w:p w14:paraId="17FEA53D" w14:textId="53875804" w:rsidR="00D63101" w:rsidRDefault="00D63101" w:rsidP="00D63101">
            <w:pPr>
              <w:rPr>
                <w:sz w:val="20"/>
                <w:szCs w:val="20"/>
                <w:lang w:eastAsia="ko-KR"/>
              </w:rPr>
            </w:pPr>
            <w:r>
              <w:rPr>
                <w:rFonts w:eastAsia="DengXian"/>
                <w:sz w:val="20"/>
                <w:szCs w:val="20"/>
              </w:rPr>
              <w:t>N</w:t>
            </w:r>
          </w:p>
        </w:tc>
        <w:tc>
          <w:tcPr>
            <w:tcW w:w="6724"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3627B8">
        <w:trPr>
          <w:trHeight w:val="448"/>
        </w:trPr>
        <w:tc>
          <w:tcPr>
            <w:tcW w:w="1105" w:type="dxa"/>
          </w:tcPr>
          <w:p w14:paraId="0CB9987B" w14:textId="7B2E5185" w:rsidR="000D0612" w:rsidRPr="00DD4EE2" w:rsidRDefault="000D0612" w:rsidP="00D63101">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724"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r>
              <w:rPr>
                <w:rFonts w:eastAsia="DengXian"/>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can not agree, since different UE </w:t>
            </w:r>
            <w:r w:rsidR="00F03BD2">
              <w:rPr>
                <w:rFonts w:eastAsia="DengXian"/>
                <w:sz w:val="20"/>
                <w:szCs w:val="20"/>
              </w:rPr>
              <w:t xml:space="preserve">may possiblely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r w:rsidR="008C3944" w14:paraId="2A30EE85" w14:textId="77777777" w:rsidTr="008C3944">
        <w:trPr>
          <w:trHeight w:val="448"/>
        </w:trPr>
        <w:tc>
          <w:tcPr>
            <w:tcW w:w="1105" w:type="dxa"/>
          </w:tcPr>
          <w:p w14:paraId="394F6F5E" w14:textId="77777777" w:rsidR="008C3944" w:rsidRPr="00DD4EE2" w:rsidRDefault="008C3944" w:rsidP="00156840">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706" w:type="dxa"/>
          </w:tcPr>
          <w:p w14:paraId="377042FD" w14:textId="77777777" w:rsidR="008C3944" w:rsidRDefault="008C3944" w:rsidP="00156840">
            <w:pPr>
              <w:rPr>
                <w:rFonts w:eastAsia="DengXian"/>
                <w:sz w:val="20"/>
                <w:szCs w:val="20"/>
              </w:rPr>
            </w:pPr>
            <w:r>
              <w:rPr>
                <w:rFonts w:eastAsia="DengXian"/>
                <w:sz w:val="20"/>
                <w:szCs w:val="20"/>
              </w:rPr>
              <w:t>N</w:t>
            </w:r>
          </w:p>
        </w:tc>
        <w:tc>
          <w:tcPr>
            <w:tcW w:w="6724" w:type="dxa"/>
          </w:tcPr>
          <w:p w14:paraId="68C6B594" w14:textId="77777777" w:rsidR="008C3944" w:rsidRDefault="008C3944" w:rsidP="00156840">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8C3944">
        <w:trPr>
          <w:trHeight w:val="448"/>
        </w:trPr>
        <w:tc>
          <w:tcPr>
            <w:tcW w:w="1105"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354720DB" w14:textId="47F618DB" w:rsidR="00347F96" w:rsidRDefault="00347F96" w:rsidP="00347F96">
            <w:pPr>
              <w:rPr>
                <w:rFonts w:eastAsia="DengXian"/>
                <w:sz w:val="20"/>
                <w:szCs w:val="20"/>
              </w:rPr>
            </w:pPr>
            <w:r>
              <w:rPr>
                <w:rFonts w:eastAsia="DengXian"/>
                <w:sz w:val="20"/>
                <w:szCs w:val="20"/>
              </w:rPr>
              <w:t>Y</w:t>
            </w:r>
          </w:p>
        </w:tc>
        <w:tc>
          <w:tcPr>
            <w:tcW w:w="6724"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has to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8C3944">
        <w:trPr>
          <w:trHeight w:val="448"/>
        </w:trPr>
        <w:tc>
          <w:tcPr>
            <w:tcW w:w="1105" w:type="dxa"/>
          </w:tcPr>
          <w:p w14:paraId="1B060725" w14:textId="41AE05D9"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724"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 xml:space="preserve">start of DRX cycle is determined based on DRX </w:t>
            </w:r>
            <w:r w:rsidRPr="00AF506B">
              <w:rPr>
                <w:sz w:val="20"/>
                <w:szCs w:val="20"/>
              </w:rPr>
              <w:lastRenderedPageBreak/>
              <w:t>cycle and PF_offset, and common to all UEs</w:t>
            </w:r>
            <w:r>
              <w:rPr>
                <w:sz w:val="20"/>
                <w:szCs w:val="20"/>
              </w:rPr>
              <w:t>” is not so clear, since only UEs in the same group (PO) will receive the availability indication simultaneously. How is it common to all UEs?</w:t>
            </w:r>
          </w:p>
        </w:tc>
      </w:tr>
      <w:tr w:rsidR="00C74B48" w14:paraId="5DA3C9B3" w14:textId="77777777" w:rsidTr="008C3944">
        <w:trPr>
          <w:trHeight w:val="448"/>
        </w:trPr>
        <w:tc>
          <w:tcPr>
            <w:tcW w:w="1105" w:type="dxa"/>
          </w:tcPr>
          <w:p w14:paraId="3F46AF89" w14:textId="5DA19E8D" w:rsidR="00C74B48" w:rsidRDefault="00C74B48" w:rsidP="00C74B48">
            <w:pPr>
              <w:rPr>
                <w:rFonts w:eastAsia="DengXian"/>
                <w:sz w:val="20"/>
                <w:szCs w:val="20"/>
              </w:rPr>
            </w:pPr>
            <w:r>
              <w:rPr>
                <w:rFonts w:eastAsia="DengXian"/>
                <w:sz w:val="20"/>
                <w:szCs w:val="20"/>
                <w:lang w:eastAsia="ko-KR"/>
              </w:rPr>
              <w:lastRenderedPageBreak/>
              <w:t>Ericsson</w:t>
            </w:r>
          </w:p>
        </w:tc>
        <w:tc>
          <w:tcPr>
            <w:tcW w:w="1706"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724"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C74B48">
            <w:pPr>
              <w:pStyle w:val="ListParagraph"/>
              <w:numPr>
                <w:ilvl w:val="0"/>
                <w:numId w:val="63"/>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1,..,[40]. </w:t>
            </w:r>
          </w:p>
          <w:p w14:paraId="2DBDD5A7" w14:textId="77777777" w:rsidR="00C74B48" w:rsidRPr="000B4DE4" w:rsidRDefault="00C74B48" w:rsidP="00C74B48">
            <w:pPr>
              <w:pStyle w:val="ListParagraph"/>
              <w:numPr>
                <w:ilvl w:val="0"/>
                <w:numId w:val="63"/>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8C3944">
        <w:trPr>
          <w:trHeight w:val="448"/>
        </w:trPr>
        <w:tc>
          <w:tcPr>
            <w:tcW w:w="1105"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724"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e.g.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t>As per reference point, for L1 availability indication it would of course be beneficial if UE can assume ‘immediate’ availability e.g. prior PO monitoring, while for paging DCI based it would be beneficial if UE can understand if the TRS are available till next PO.</w:t>
            </w:r>
          </w:p>
        </w:tc>
      </w:tr>
    </w:tbl>
    <w:p w14:paraId="0B97AE29" w14:textId="77777777" w:rsidR="00FE652F" w:rsidRDefault="00FE652F" w:rsidP="00FE652F">
      <w:pPr>
        <w:spacing w:after="0"/>
        <w:rPr>
          <w:rFonts w:eastAsia="DengXian"/>
          <w:b/>
          <w:sz w:val="20"/>
          <w:szCs w:val="20"/>
        </w:rPr>
      </w:pPr>
    </w:p>
    <w:p w14:paraId="2AC4D75E" w14:textId="6EAED31D" w:rsidR="005463D8" w:rsidRDefault="005463D8" w:rsidP="008F765D">
      <w:pPr>
        <w:spacing w:after="0"/>
        <w:rPr>
          <w:rFonts w:eastAsia="DengXian"/>
          <w:b/>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r w:rsidRPr="0026158D">
              <w:rPr>
                <w:rFonts w:eastAsia="SimSun"/>
                <w:b/>
                <w:bCs/>
                <w:sz w:val="20"/>
                <w:szCs w:val="20"/>
                <w:lang w:val="fr-FR" w:eastAsia="zh-CN"/>
              </w:rPr>
              <w:t>Proposal 8: SIB based TRS avsilsbility update can be supported by reusing existing SI update mechanism.</w:t>
            </w:r>
          </w:p>
          <w:p w14:paraId="175D3D88" w14:textId="77777777" w:rsidR="0026158D" w:rsidRDefault="0026158D" w:rsidP="002B230A">
            <w:pPr>
              <w:pStyle w:val="paragraph"/>
              <w:spacing w:before="0" w:beforeAutospacing="0" w:after="0" w:afterAutospacing="0"/>
              <w:jc w:val="both"/>
              <w:textAlignment w:val="baseline"/>
              <w:rPr>
                <w:rFonts w:eastAsia="SimSun"/>
                <w:b/>
                <w:bCs/>
                <w:sz w:val="20"/>
                <w:szCs w:val="20"/>
                <w:lang w:val="fr-FR" w:eastAsia="zh-CN"/>
              </w:rPr>
            </w:pPr>
          </w:p>
          <w:p w14:paraId="22FF30DE" w14:textId="63762B6B" w:rsidR="002B230A"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r w:rsidRPr="002B230A">
              <w:rPr>
                <w:rFonts w:eastAsia="SimSun"/>
                <w:b/>
                <w:bCs/>
                <w:sz w:val="20"/>
                <w:szCs w:val="20"/>
                <w:lang w:val="fr-FR" w:eastAsia="zh-CN"/>
              </w:rPr>
              <w:t>Proposal 9: NW can configure a subset of TRS with SIB based availability indication, and the remaining TRS resource with L1 based availability indication in the TRS resource allocation.</w:t>
            </w:r>
          </w:p>
          <w:p w14:paraId="55B6F0A1" w14:textId="12DBF8AE" w:rsidR="002F4481" w:rsidRPr="002B230A" w:rsidRDefault="002B230A" w:rsidP="002B230A">
            <w:pPr>
              <w:pStyle w:val="paragraph"/>
              <w:spacing w:before="0" w:beforeAutospacing="0" w:after="0" w:afterAutospacing="0"/>
              <w:jc w:val="both"/>
              <w:textAlignment w:val="baseline"/>
              <w:rPr>
                <w:rFonts w:eastAsia="SimSun"/>
                <w:b/>
                <w:bCs/>
                <w:sz w:val="20"/>
                <w:szCs w:val="20"/>
                <w:lang w:val="fr-FR" w:eastAsia="zh-CN"/>
              </w:rPr>
            </w:pPr>
            <w:r w:rsidRPr="002B230A">
              <w:rPr>
                <w:rFonts w:eastAsia="SimSun"/>
                <w:b/>
                <w:bCs/>
                <w:sz w:val="20"/>
                <w:szCs w:val="20"/>
                <w:lang w:val="fr-FR" w:eastAsia="zh-CN"/>
              </w:rPr>
              <w:lastRenderedPageBreak/>
              <w:t>-</w:t>
            </w:r>
            <w:r w:rsidRPr="002B230A">
              <w:rPr>
                <w:rFonts w:eastAsia="SimSun"/>
                <w:b/>
                <w:bCs/>
                <w:sz w:val="20"/>
                <w:szCs w:val="20"/>
                <w:lang w:val="fr-FR"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lastRenderedPageBreak/>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DengXian"/>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ins w:id="5" w:author="OPPO-Weijie" w:date="2021-10-11T16:56:00Z">
              <w:r w:rsidR="000A0EEB">
                <w:rPr>
                  <w:rFonts w:eastAsia="Malgun Gothic"/>
                  <w:sz w:val="20"/>
                  <w:szCs w:val="20"/>
                </w:rPr>
                <w:t xml:space="preserve">, OPPO </w:t>
              </w:r>
            </w:ins>
            <w:r w:rsidR="005F0536" w:rsidRPr="00766366">
              <w:rPr>
                <w:rFonts w:eastAsia="Malgun Gothic"/>
                <w:b/>
                <w:sz w:val="20"/>
                <w:szCs w:val="20"/>
              </w:rPr>
              <w:t>(</w:t>
            </w:r>
            <w:ins w:id="6" w:author="OPPO-Weijie" w:date="2021-10-11T16:56:00Z">
              <w:r w:rsidR="000A0EEB">
                <w:rPr>
                  <w:rFonts w:eastAsia="Malgun Gothic"/>
                  <w:b/>
                  <w:sz w:val="20"/>
                  <w:szCs w:val="20"/>
                </w:rPr>
                <w:t>6</w:t>
              </w:r>
            </w:ins>
            <w:del w:id="7"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gNB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lastRenderedPageBreak/>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156840">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156840">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156840">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r>
              <w:rPr>
                <w:rFonts w:eastAsia="DengXian" w:hint="eastAsia"/>
                <w:sz w:val="20"/>
                <w:szCs w:val="20"/>
              </w:rPr>
              <w:t>Spreadtrum</w:t>
            </w:r>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Tdoc (R1-2110137). </w:t>
            </w:r>
            <w:r w:rsidRPr="003342E7">
              <w:rPr>
                <w:rFonts w:eastAsia="DengXian"/>
                <w:sz w:val="20"/>
                <w:szCs w:val="20"/>
                <w:lang w:eastAsia="ko-KR"/>
              </w:rPr>
              <w:t xml:space="preserve">Even in Rel-15/16, </w:t>
            </w:r>
            <w:r w:rsidRPr="003342E7">
              <w:rPr>
                <w:rFonts w:eastAsia="DengXian"/>
                <w:sz w:val="20"/>
                <w:szCs w:val="20"/>
                <w:lang w:eastAsia="ko-KR"/>
              </w:rPr>
              <w:lastRenderedPageBreak/>
              <w:t>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lastRenderedPageBreak/>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bl>
    <w:p w14:paraId="41083E23" w14:textId="77777777" w:rsidR="00E26719" w:rsidRDefault="00E26719" w:rsidP="00E26719">
      <w:pPr>
        <w:spacing w:after="0"/>
        <w:rPr>
          <w:rFonts w:eastAsia="DengXian"/>
          <w:b/>
          <w:sz w:val="20"/>
          <w:szCs w:val="20"/>
        </w:rPr>
      </w:pPr>
    </w:p>
    <w:p w14:paraId="186A64F3" w14:textId="28783339" w:rsidR="009E7F25" w:rsidRDefault="009E7F25"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the common configuration parameters per RS resource set, e.g</w:t>
            </w:r>
            <w:r w:rsidRPr="0026158D">
              <w:rPr>
                <w:rFonts w:eastAsia="Batang"/>
                <w:sz w:val="20"/>
                <w:szCs w:val="20"/>
              </w:rPr>
              <w:t>. resource set ID (if support), QCL reference, startingRB, nrofRBs, powerControlOffsetSS</w:t>
            </w:r>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lastRenderedPageBreak/>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lastRenderedPageBreak/>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startingRB’ and ‘nrofRBs’</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lastRenderedPageBreak/>
        <w:t xml:space="preserve"> e.g.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Huawei, 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1RD]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ResourceSet</w:t>
            </w:r>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156840">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156840">
            <w:pPr>
              <w:rPr>
                <w:sz w:val="20"/>
                <w:szCs w:val="20"/>
                <w:lang w:eastAsia="ko-KR"/>
              </w:rPr>
            </w:pPr>
            <w:r>
              <w:rPr>
                <w:sz w:val="20"/>
                <w:szCs w:val="20"/>
                <w:lang w:eastAsia="ko-KR"/>
              </w:rPr>
              <w:t>Y</w:t>
            </w:r>
          </w:p>
        </w:tc>
        <w:tc>
          <w:tcPr>
            <w:tcW w:w="6724" w:type="dxa"/>
          </w:tcPr>
          <w:p w14:paraId="786A7EC5" w14:textId="77777777" w:rsidR="005826C0" w:rsidRDefault="005826C0" w:rsidP="00156840">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lastRenderedPageBreak/>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We are OK in general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Like noted by Sharp, it would be good to clarify that the ‘TRS resource set’ is not (necessarily) identical to ‘NZP-CSI-RS-ResourceSet’, but aims to support e.g. optional common parameters. We don’t think it would be beneficial to restrict the QCL reference to be always the same. It may restrict the usefulness of the ‘grouping’ for common parameters.</w:t>
            </w:r>
          </w:p>
        </w:tc>
      </w:tr>
    </w:tbl>
    <w:p w14:paraId="5DB28F63" w14:textId="74F9CB8F" w:rsidR="00200AD2" w:rsidRDefault="00200AD2" w:rsidP="00633F20">
      <w:pPr>
        <w:spacing w:after="0"/>
        <w:rPr>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DengXian"/>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r w:rsidRPr="003D0C78">
              <w:rPr>
                <w:rFonts w:eastAsia="SimSun"/>
                <w:bCs/>
                <w:sz w:val="20"/>
                <w:szCs w:val="20"/>
              </w:rPr>
              <w:t>frequencyDomainAllocation, nrofRBs, and  startingRB</w:t>
            </w:r>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 xml:space="preserve">[1RD]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lastRenderedPageBreak/>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059"/>
        <w:gridCol w:w="1325"/>
        <w:gridCol w:w="7151"/>
      </w:tblGrid>
      <w:tr w:rsidR="004E2BAB" w:rsidRPr="000C7D87" w14:paraId="3C3EC5F9" w14:textId="77777777" w:rsidTr="00C74B48">
        <w:trPr>
          <w:trHeight w:val="435"/>
        </w:trPr>
        <w:tc>
          <w:tcPr>
            <w:tcW w:w="1059"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325"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C74B48">
        <w:trPr>
          <w:trHeight w:val="448"/>
        </w:trPr>
        <w:tc>
          <w:tcPr>
            <w:tcW w:w="1059"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325"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C74B48">
        <w:trPr>
          <w:trHeight w:val="448"/>
        </w:trPr>
        <w:tc>
          <w:tcPr>
            <w:tcW w:w="1059"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t xml:space="preserve">Nordic </w:t>
            </w:r>
          </w:p>
        </w:tc>
        <w:tc>
          <w:tcPr>
            <w:tcW w:w="1325"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C74B48">
        <w:trPr>
          <w:trHeight w:val="448"/>
        </w:trPr>
        <w:tc>
          <w:tcPr>
            <w:tcW w:w="1059"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325"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C74B48">
        <w:trPr>
          <w:trHeight w:val="448"/>
        </w:trPr>
        <w:tc>
          <w:tcPr>
            <w:tcW w:w="1059"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325"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lastRenderedPageBreak/>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C74B48">
        <w:trPr>
          <w:trHeight w:val="448"/>
        </w:trPr>
        <w:tc>
          <w:tcPr>
            <w:tcW w:w="1059"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lastRenderedPageBreak/>
              <w:t>ZTE, Sanechips</w:t>
            </w:r>
          </w:p>
        </w:tc>
        <w:tc>
          <w:tcPr>
            <w:tcW w:w="1325"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 xml:space="preserve">E.g.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r w:rsidRPr="00DD4EE2">
                    <w:rPr>
                      <w:rFonts w:ascii="Times New Roman" w:eastAsia="DengXian"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C74B48">
        <w:trPr>
          <w:trHeight w:val="448"/>
        </w:trPr>
        <w:tc>
          <w:tcPr>
            <w:tcW w:w="1059" w:type="dxa"/>
          </w:tcPr>
          <w:p w14:paraId="67B4661D" w14:textId="77777777" w:rsidR="005826C0" w:rsidRPr="00DD4EE2" w:rsidRDefault="005826C0" w:rsidP="00156840">
            <w:pPr>
              <w:rPr>
                <w:rFonts w:eastAsia="DengXian"/>
                <w:sz w:val="20"/>
                <w:szCs w:val="20"/>
                <w:lang w:eastAsia="ko-KR"/>
              </w:rPr>
            </w:pPr>
            <w:r>
              <w:rPr>
                <w:rFonts w:eastAsia="DengXian"/>
                <w:sz w:val="20"/>
                <w:szCs w:val="20"/>
                <w:lang w:eastAsia="ko-KR"/>
              </w:rPr>
              <w:t>CATT</w:t>
            </w:r>
          </w:p>
        </w:tc>
        <w:tc>
          <w:tcPr>
            <w:tcW w:w="1325" w:type="dxa"/>
          </w:tcPr>
          <w:p w14:paraId="0EBE6338" w14:textId="77777777" w:rsidR="005826C0" w:rsidRDefault="005826C0" w:rsidP="00156840">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156840">
              <w:trPr>
                <w:trHeight w:val="277"/>
                <w:jc w:val="center"/>
              </w:trPr>
              <w:tc>
                <w:tcPr>
                  <w:tcW w:w="715" w:type="dxa"/>
                  <w:shd w:val="clear" w:color="auto" w:fill="70AD47"/>
                </w:tcPr>
                <w:p w14:paraId="38F11869" w14:textId="77777777" w:rsidR="005826C0" w:rsidRDefault="005826C0" w:rsidP="00156840">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156840">
                  <w:pPr>
                    <w:spacing w:after="0"/>
                    <w:jc w:val="center"/>
                    <w:rPr>
                      <w:b/>
                      <w:sz w:val="20"/>
                      <w:szCs w:val="20"/>
                    </w:rPr>
                  </w:pPr>
                  <w:r>
                    <w:rPr>
                      <w:b/>
                      <w:sz w:val="20"/>
                      <w:szCs w:val="20"/>
                    </w:rPr>
                    <w:t>Configuration structure</w:t>
                  </w:r>
                </w:p>
                <w:p w14:paraId="4EED2BC3" w14:textId="77777777" w:rsidR="005826C0" w:rsidRPr="00E26719" w:rsidRDefault="005826C0" w:rsidP="00156840">
                  <w:pPr>
                    <w:spacing w:after="0"/>
                    <w:jc w:val="center"/>
                    <w:rPr>
                      <w:b/>
                      <w:sz w:val="20"/>
                      <w:szCs w:val="20"/>
                    </w:rPr>
                  </w:pPr>
                  <w:r>
                    <w:rPr>
                      <w:b/>
                      <w:sz w:val="20"/>
                      <w:szCs w:val="20"/>
                    </w:rPr>
                    <w:t>(Alt1, Alt2 or Alt3)</w:t>
                  </w:r>
                </w:p>
              </w:tc>
            </w:tr>
            <w:tr w:rsidR="005826C0" w:rsidRPr="00863D69" w14:paraId="2CE50E65" w14:textId="77777777" w:rsidTr="00156840">
              <w:trPr>
                <w:trHeight w:val="323"/>
                <w:jc w:val="center"/>
              </w:trPr>
              <w:tc>
                <w:tcPr>
                  <w:tcW w:w="715" w:type="dxa"/>
                </w:tcPr>
                <w:p w14:paraId="5DC39560"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156840">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156840">
              <w:trPr>
                <w:trHeight w:val="323"/>
                <w:jc w:val="center"/>
              </w:trPr>
              <w:tc>
                <w:tcPr>
                  <w:tcW w:w="715" w:type="dxa"/>
                </w:tcPr>
                <w:p w14:paraId="6A6612AE"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156840">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156840">
              <w:trPr>
                <w:trHeight w:val="277"/>
                <w:jc w:val="center"/>
              </w:trPr>
              <w:tc>
                <w:tcPr>
                  <w:tcW w:w="715" w:type="dxa"/>
                </w:tcPr>
                <w:p w14:paraId="555678A9"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156840">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156840">
              <w:trPr>
                <w:trHeight w:val="277"/>
                <w:jc w:val="center"/>
              </w:trPr>
              <w:tc>
                <w:tcPr>
                  <w:tcW w:w="715" w:type="dxa"/>
                </w:tcPr>
                <w:p w14:paraId="75AAD7D5"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156840">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156840">
              <w:trPr>
                <w:trHeight w:val="277"/>
                <w:jc w:val="center"/>
              </w:trPr>
              <w:tc>
                <w:tcPr>
                  <w:tcW w:w="715" w:type="dxa"/>
                </w:tcPr>
                <w:p w14:paraId="7E8B79C5" w14:textId="77777777" w:rsidR="005826C0" w:rsidRPr="00863D69" w:rsidRDefault="005826C0" w:rsidP="00156840">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156840">
                  <w:pPr>
                    <w:spacing w:after="0"/>
                    <w:rPr>
                      <w:rFonts w:eastAsia="Malgun Gothic"/>
                      <w:sz w:val="20"/>
                      <w:szCs w:val="20"/>
                    </w:rPr>
                  </w:pPr>
                  <w:r>
                    <w:rPr>
                      <w:rFonts w:eastAsia="Malgun Gothic"/>
                      <w:sz w:val="20"/>
                      <w:szCs w:val="20"/>
                    </w:rPr>
                    <w:t>common for all</w:t>
                  </w:r>
                </w:p>
              </w:tc>
            </w:tr>
            <w:tr w:rsidR="005826C0" w:rsidRPr="00863D69" w14:paraId="765AEC5E" w14:textId="77777777" w:rsidTr="00156840">
              <w:trPr>
                <w:trHeight w:val="277"/>
                <w:jc w:val="center"/>
              </w:trPr>
              <w:tc>
                <w:tcPr>
                  <w:tcW w:w="715" w:type="dxa"/>
                </w:tcPr>
                <w:p w14:paraId="50477344" w14:textId="77777777" w:rsidR="005826C0" w:rsidRPr="00863D69" w:rsidRDefault="005826C0" w:rsidP="00156840">
                  <w:pPr>
                    <w:spacing w:after="0"/>
                    <w:rPr>
                      <w:sz w:val="20"/>
                      <w:szCs w:val="20"/>
                    </w:rPr>
                  </w:pPr>
                  <w:r>
                    <w:rPr>
                      <w:sz w:val="20"/>
                      <w:szCs w:val="20"/>
                    </w:rPr>
                    <w:t>6</w:t>
                  </w:r>
                </w:p>
              </w:tc>
              <w:tc>
                <w:tcPr>
                  <w:tcW w:w="2430" w:type="dxa"/>
                </w:tcPr>
                <w:p w14:paraId="601DE805" w14:textId="77777777" w:rsidR="005826C0" w:rsidRPr="00863D69" w:rsidRDefault="005826C0" w:rsidP="00156840">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156840">
              <w:trPr>
                <w:trHeight w:val="277"/>
                <w:jc w:val="center"/>
              </w:trPr>
              <w:tc>
                <w:tcPr>
                  <w:tcW w:w="715" w:type="dxa"/>
                </w:tcPr>
                <w:p w14:paraId="192AC936" w14:textId="77777777" w:rsidR="005826C0" w:rsidRPr="00863D69" w:rsidRDefault="005826C0" w:rsidP="00156840">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156840">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156840">
              <w:trPr>
                <w:trHeight w:val="58"/>
                <w:jc w:val="center"/>
              </w:trPr>
              <w:tc>
                <w:tcPr>
                  <w:tcW w:w="715" w:type="dxa"/>
                </w:tcPr>
                <w:p w14:paraId="3C6FD883" w14:textId="77777777" w:rsidR="005826C0" w:rsidRPr="00863D69" w:rsidRDefault="005826C0" w:rsidP="00156840">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156840">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156840">
              <w:trPr>
                <w:trHeight w:val="58"/>
                <w:jc w:val="center"/>
              </w:trPr>
              <w:tc>
                <w:tcPr>
                  <w:tcW w:w="715" w:type="dxa"/>
                </w:tcPr>
                <w:p w14:paraId="0D2F631A" w14:textId="77777777" w:rsidR="005826C0" w:rsidRPr="00863D69" w:rsidRDefault="005826C0" w:rsidP="00156840">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156840">
                  <w:pPr>
                    <w:spacing w:after="0"/>
                    <w:rPr>
                      <w:rFonts w:eastAsia="Malgun Gothic"/>
                      <w:sz w:val="20"/>
                      <w:szCs w:val="20"/>
                    </w:rPr>
                  </w:pPr>
                </w:p>
              </w:tc>
            </w:tr>
          </w:tbl>
          <w:p w14:paraId="66CAEAFD" w14:textId="77777777" w:rsidR="005826C0" w:rsidRDefault="005826C0" w:rsidP="00156840">
            <w:pPr>
              <w:rPr>
                <w:rFonts w:eastAsia="Malgun Gothic"/>
                <w:b/>
                <w:sz w:val="20"/>
                <w:szCs w:val="20"/>
              </w:rPr>
            </w:pPr>
          </w:p>
          <w:p w14:paraId="3DE7EE92" w14:textId="1D267107" w:rsidR="00347F96" w:rsidRPr="00DD4EE2" w:rsidRDefault="00347F96" w:rsidP="00156840">
            <w:pPr>
              <w:rPr>
                <w:rFonts w:eastAsia="Malgun Gothic"/>
                <w:b/>
                <w:sz w:val="20"/>
                <w:szCs w:val="20"/>
              </w:rPr>
            </w:pPr>
          </w:p>
        </w:tc>
      </w:tr>
      <w:tr w:rsidR="00347F96" w:rsidRPr="00DD4EE2" w14:paraId="780EA1DE" w14:textId="77777777" w:rsidTr="00C74B48">
        <w:trPr>
          <w:trHeight w:val="448"/>
        </w:trPr>
        <w:tc>
          <w:tcPr>
            <w:tcW w:w="1059"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t>Samsung</w:t>
            </w:r>
          </w:p>
        </w:tc>
        <w:tc>
          <w:tcPr>
            <w:tcW w:w="1325"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D0048D">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D0048D">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D0048D">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D0048D">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D0048D">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D0048D">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D0048D">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lastRenderedPageBreak/>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D0048D">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D0048D">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D0048D">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C74B48">
        <w:trPr>
          <w:trHeight w:val="448"/>
        </w:trPr>
        <w:tc>
          <w:tcPr>
            <w:tcW w:w="1059" w:type="dxa"/>
          </w:tcPr>
          <w:p w14:paraId="1F398981" w14:textId="12CC0E10" w:rsidR="00DC6AAE" w:rsidRDefault="00DC6AAE" w:rsidP="00DC6AAE">
            <w:pPr>
              <w:rPr>
                <w:rFonts w:eastAsia="DengXian"/>
                <w:sz w:val="20"/>
                <w:szCs w:val="20"/>
                <w:lang w:eastAsia="ko-KR"/>
              </w:rPr>
            </w:pPr>
            <w:r>
              <w:rPr>
                <w:rFonts w:eastAsia="DengXian" w:hint="eastAsia"/>
                <w:sz w:val="20"/>
                <w:szCs w:val="20"/>
              </w:rPr>
              <w:lastRenderedPageBreak/>
              <w:t>Spreadtrum</w:t>
            </w:r>
          </w:p>
        </w:tc>
        <w:tc>
          <w:tcPr>
            <w:tcW w:w="1325"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016E78">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016E78">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016E78">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016E78">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016E78">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016E78">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016E78">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016E78">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016E78">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016E78">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C74B48">
        <w:trPr>
          <w:trHeight w:val="448"/>
        </w:trPr>
        <w:tc>
          <w:tcPr>
            <w:tcW w:w="1059"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325"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614785">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614785">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powerControlOffsetSS: {-3, 0, 3, 6}dB</w:t>
                  </w:r>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614785">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cramblingID: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614785">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614785">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startingRB: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614785">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r w:rsidRPr="00863D69">
                    <w:rPr>
                      <w:rFonts w:eastAsia="Times New Roman"/>
                      <w:sz w:val="20"/>
                      <w:szCs w:val="20"/>
                    </w:rPr>
                    <w:t>nrofRBs: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614785">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i.e. as the reference for the first TRS resource), offset should also be reflected in configuration</w:t>
                  </w:r>
                </w:p>
              </w:tc>
            </w:tr>
            <w:tr w:rsidR="00C74B48" w:rsidRPr="00863D69" w14:paraId="2C6171FA" w14:textId="77777777" w:rsidTr="00614785">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614785">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614785">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sidRPr="00863D69">
                    <w:rPr>
                      <w:rFonts w:ascii="Times New Roman" w:eastAsia="DengXian" w:hAnsi="Times New Roman"/>
                      <w:sz w:val="20"/>
                      <w:szCs w:val="20"/>
                    </w:rPr>
                    <w:t xml:space="preserve">E.g.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r>
                    <w:rPr>
                      <w:rFonts w:ascii="Times New Roman" w:eastAsia="DengXian" w:hAnsi="Times New Roman"/>
                      <w:sz w:val="20"/>
                      <w:szCs w:val="20"/>
                    </w:rPr>
                    <w:t>E.g.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C74B48">
        <w:trPr>
          <w:trHeight w:val="448"/>
        </w:trPr>
        <w:tc>
          <w:tcPr>
            <w:tcW w:w="1059"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t>Nokia</w:t>
            </w:r>
          </w:p>
        </w:tc>
        <w:tc>
          <w:tcPr>
            <w:tcW w:w="1325"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It would be good to clarify but in my reading the proposal formulation assumes that if a parameter, is ‘Alt2’, it is always common to group of resources and cannot ever have resource specific value in RS set/group?  If so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r>
              <w:rPr>
                <w:rFonts w:eastAsia="DengXian"/>
                <w:sz w:val="20"/>
                <w:szCs w:val="20"/>
                <w:lang w:eastAsia="ko-KR"/>
              </w:rPr>
              <w:t>I.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lastRenderedPageBreak/>
              <w:t>For time being, we would put all under Alt1.</w:t>
            </w:r>
          </w:p>
          <w:p w14:paraId="39F7C9F3" w14:textId="77777777" w:rsidR="00DB3868" w:rsidRDefault="00DB3868" w:rsidP="00DB3868">
            <w:pPr>
              <w:rPr>
                <w:b/>
                <w:sz w:val="20"/>
                <w:szCs w:val="20"/>
              </w:rPr>
            </w:pPr>
          </w:p>
        </w:tc>
      </w:tr>
    </w:tbl>
    <w:p w14:paraId="676A1BBF" w14:textId="77777777" w:rsidR="00034277" w:rsidRDefault="00034277"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hether or not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610"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D943B1">
        <w:trPr>
          <w:trHeight w:val="448"/>
        </w:trPr>
        <w:tc>
          <w:tcPr>
            <w:tcW w:w="1105"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610"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635A9B">
        <w:trPr>
          <w:trHeight w:val="448"/>
        </w:trPr>
        <w:tc>
          <w:tcPr>
            <w:tcW w:w="1105"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610"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r w:rsidRPr="00A32ADC">
              <w:rPr>
                <w:rFonts w:ascii="Calibri" w:eastAsia="SimSun" w:hAnsi="Calibri"/>
                <w:i/>
                <w:sz w:val="22"/>
                <w:szCs w:val="22"/>
              </w:rPr>
              <w:t>tdd-UL-DL-ConfigurationCommon</w:t>
            </w:r>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an one bit can be configured to indicate one or two slots for a resource set</w:t>
            </w:r>
          </w:p>
        </w:tc>
      </w:tr>
      <w:tr w:rsidR="00A27A42" w:rsidRPr="00982B1B" w14:paraId="5C006016" w14:textId="77777777" w:rsidTr="00635A9B">
        <w:trPr>
          <w:trHeight w:val="448"/>
        </w:trPr>
        <w:tc>
          <w:tcPr>
            <w:tcW w:w="1105"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610"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635A9B">
        <w:trPr>
          <w:trHeight w:val="448"/>
        </w:trPr>
        <w:tc>
          <w:tcPr>
            <w:tcW w:w="1105"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610"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826C0">
        <w:trPr>
          <w:trHeight w:val="448"/>
        </w:trPr>
        <w:tc>
          <w:tcPr>
            <w:tcW w:w="1105" w:type="dxa"/>
          </w:tcPr>
          <w:p w14:paraId="376245B7" w14:textId="77777777" w:rsidR="005826C0" w:rsidRPr="00DD4EE2" w:rsidRDefault="005826C0" w:rsidP="00156840">
            <w:pPr>
              <w:rPr>
                <w:rFonts w:eastAsia="Malgun Gothic"/>
                <w:sz w:val="20"/>
                <w:szCs w:val="20"/>
                <w:lang w:eastAsia="ko-KR"/>
              </w:rPr>
            </w:pPr>
            <w:r>
              <w:rPr>
                <w:rFonts w:eastAsia="Malgun Gothic"/>
                <w:sz w:val="20"/>
                <w:szCs w:val="20"/>
                <w:lang w:eastAsia="ko-KR"/>
              </w:rPr>
              <w:lastRenderedPageBreak/>
              <w:t>CATT</w:t>
            </w:r>
          </w:p>
        </w:tc>
        <w:tc>
          <w:tcPr>
            <w:tcW w:w="8610" w:type="dxa"/>
          </w:tcPr>
          <w:p w14:paraId="50195E96" w14:textId="77777777" w:rsidR="005826C0" w:rsidRDefault="005826C0" w:rsidP="00156840">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826C0">
        <w:trPr>
          <w:trHeight w:val="448"/>
        </w:trPr>
        <w:tc>
          <w:tcPr>
            <w:tcW w:w="1105"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610"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826C0">
        <w:trPr>
          <w:trHeight w:val="448"/>
        </w:trPr>
        <w:tc>
          <w:tcPr>
            <w:tcW w:w="1105"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610"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Based on the agreements so far, it is possible to indicate the TRS resources in one slot with one ‘RS resource’ configuration, i.e. the second symbol location can be derived from the first and other parameters can be assumed to be common. Therefor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e.g. UL slot, then network would need to provide different TRS resource configuration for the second slot.</w:t>
            </w:r>
          </w:p>
        </w:tc>
      </w:tr>
    </w:tbl>
    <w:p w14:paraId="514B5ECB" w14:textId="56B4C974" w:rsidR="00635A9B" w:rsidRPr="00403006" w:rsidRDefault="00635A9B" w:rsidP="00403006">
      <w:pPr>
        <w:rPr>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lastRenderedPageBreak/>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lastRenderedPageBreak/>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hether or not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w:t>
            </w:r>
            <w:r>
              <w:rPr>
                <w:sz w:val="20"/>
                <w:szCs w:val="20"/>
                <w:lang w:eastAsia="ko-KR"/>
              </w:rPr>
              <w:lastRenderedPageBreak/>
              <w:t xml:space="preserve">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lastRenderedPageBreak/>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156840">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156840">
            <w:pPr>
              <w:rPr>
                <w:sz w:val="20"/>
                <w:szCs w:val="20"/>
                <w:lang w:eastAsia="ko-KR"/>
              </w:rPr>
            </w:pPr>
            <w:r>
              <w:rPr>
                <w:sz w:val="20"/>
                <w:szCs w:val="20"/>
                <w:lang w:eastAsia="ko-KR"/>
              </w:rPr>
              <w:t>None</w:t>
            </w:r>
          </w:p>
        </w:tc>
        <w:tc>
          <w:tcPr>
            <w:tcW w:w="6300" w:type="dxa"/>
          </w:tcPr>
          <w:p w14:paraId="75775AA3" w14:textId="77777777" w:rsidR="005826C0" w:rsidRDefault="005826C0" w:rsidP="00156840">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w:t>
            </w:r>
            <w:r>
              <w:rPr>
                <w:rFonts w:eastAsia="Malgun Gothic"/>
                <w:sz w:val="20"/>
                <w:szCs w:val="20"/>
                <w:lang w:eastAsia="ko-KR"/>
              </w:rPr>
              <w:t xml:space="preserve">in my understanding </w:t>
            </w:r>
            <w:r>
              <w:rPr>
                <w:rFonts w:eastAsia="Malgun Gothic"/>
                <w:sz w:val="20"/>
                <w:szCs w:val="20"/>
                <w:lang w:eastAsia="ko-KR"/>
              </w:rPr>
              <w:t xml:space="preserve">already defined (and should not depend on the IDLE/Inactive TRS occasions directly). </w:t>
            </w: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lastRenderedPageBreak/>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lastRenderedPageBreak/>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FFS details (including whether or not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lastRenderedPageBreak/>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8"/>
            <w:r>
              <w:rPr>
                <w:sz w:val="20"/>
                <w:szCs w:val="20"/>
                <w:lang w:val="en-GB" w:eastAsia="en-US"/>
              </w:rPr>
              <w:t>Support higher layer configuration of the QCL information of TRS/CSI-RS occasion(s) for idle/inactive UEs.</w:t>
            </w:r>
            <w:commentRangeEnd w:id="8"/>
            <w:r w:rsidR="00085B8B">
              <w:rPr>
                <w:rStyle w:val="CommentReference"/>
              </w:rPr>
              <w:commentReference w:id="8"/>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lastRenderedPageBreak/>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lastRenderedPageBreak/>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r w:rsidRPr="00E5689E">
              <w:rPr>
                <w:rFonts w:ascii="Times" w:eastAsia="SimSun" w:hAnsi="Times"/>
                <w:sz w:val="20"/>
                <w:szCs w:val="20"/>
                <w:lang w:val="en-GB" w:eastAsia="en-US"/>
              </w:rPr>
              <w:t>quasi co-location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r w:rsidRPr="00E5689E">
              <w:rPr>
                <w:rFonts w:ascii="Times" w:eastAsia="SimSun"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5"/>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Fu Ting" w:date="2021-10-12T10:27:00Z" w:initials="U">
    <w:p w14:paraId="30036988" w14:textId="5F35B5AB" w:rsidR="00085B8B" w:rsidRPr="00085B8B" w:rsidRDefault="00085B8B">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0369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760A20" w14:textId="77777777" w:rsidR="00B900DC" w:rsidRDefault="00B900DC">
      <w:pPr>
        <w:spacing w:after="0" w:line="240" w:lineRule="auto"/>
      </w:pPr>
      <w:r>
        <w:separator/>
      </w:r>
    </w:p>
  </w:endnote>
  <w:endnote w:type="continuationSeparator" w:id="0">
    <w:p w14:paraId="40F28801" w14:textId="77777777" w:rsidR="00B900DC" w:rsidRDefault="00B900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Microsoft YaHei"/>
    <w:charset w:val="86"/>
    <w:family w:val="modern"/>
    <w:pitch w:val="fixed"/>
    <w:sig w:usb0="800002BF" w:usb1="38CF7CFA" w:usb2="00000016" w:usb3="00000000" w:csb0="00040001" w:csb1="00000000"/>
  </w:font>
  <w:font w:name="Yu Mincho">
    <w:charset w:val="80"/>
    <w:family w:val="roman"/>
    <w:pitch w:val="variable"/>
    <w:sig w:usb0="800002E7" w:usb1="2AC7FCFF" w:usb2="00000012" w:usb3="00000000" w:csb0="0002009F" w:csb1="00000000"/>
  </w:font>
  <w:font w:name="BatangChe">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FB585" w14:textId="1EE08924" w:rsidR="00085B8B" w:rsidRDefault="00085B8B">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5A3107">
      <w:rPr>
        <w:rStyle w:val="PageNumber"/>
        <w:i/>
        <w:noProof/>
        <w:color w:val="auto"/>
      </w:rPr>
      <w:t>28</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10789D" w14:textId="77777777" w:rsidR="00B900DC" w:rsidRDefault="00B900DC">
      <w:pPr>
        <w:spacing w:after="0" w:line="240" w:lineRule="auto"/>
      </w:pPr>
      <w:r>
        <w:separator/>
      </w:r>
    </w:p>
  </w:footnote>
  <w:footnote w:type="continuationSeparator" w:id="0">
    <w:p w14:paraId="14BBC29D" w14:textId="77777777" w:rsidR="00B900DC" w:rsidRDefault="00B900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9E64C5"/>
    <w:multiLevelType w:val="hybridMultilevel"/>
    <w:tmpl w:val="699A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0"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4"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6"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8"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5"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6"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60"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7"/>
  </w:num>
  <w:num w:numId="2">
    <w:abstractNumId w:val="44"/>
  </w:num>
  <w:num w:numId="3">
    <w:abstractNumId w:val="30"/>
  </w:num>
  <w:num w:numId="4">
    <w:abstractNumId w:val="18"/>
  </w:num>
  <w:num w:numId="5">
    <w:abstractNumId w:val="45"/>
  </w:num>
  <w:num w:numId="6">
    <w:abstractNumId w:val="38"/>
  </w:num>
  <w:num w:numId="7">
    <w:abstractNumId w:val="50"/>
  </w:num>
  <w:num w:numId="8">
    <w:abstractNumId w:val="24"/>
  </w:num>
  <w:num w:numId="9">
    <w:abstractNumId w:val="12"/>
  </w:num>
  <w:num w:numId="10">
    <w:abstractNumId w:val="3"/>
  </w:num>
  <w:num w:numId="11">
    <w:abstractNumId w:val="19"/>
  </w:num>
  <w:num w:numId="12">
    <w:abstractNumId w:val="20"/>
  </w:num>
  <w:num w:numId="13">
    <w:abstractNumId w:val="7"/>
  </w:num>
  <w:num w:numId="14">
    <w:abstractNumId w:val="2"/>
  </w:num>
  <w:num w:numId="15">
    <w:abstractNumId w:val="10"/>
  </w:num>
  <w:num w:numId="16">
    <w:abstractNumId w:val="29"/>
  </w:num>
  <w:num w:numId="17">
    <w:abstractNumId w:val="13"/>
  </w:num>
  <w:num w:numId="18">
    <w:abstractNumId w:val="39"/>
  </w:num>
  <w:num w:numId="19">
    <w:abstractNumId w:val="42"/>
  </w:num>
  <w:num w:numId="20">
    <w:abstractNumId w:val="1"/>
  </w:num>
  <w:num w:numId="21">
    <w:abstractNumId w:val="43"/>
  </w:num>
  <w:num w:numId="22">
    <w:abstractNumId w:val="58"/>
  </w:num>
  <w:num w:numId="23">
    <w:abstractNumId w:val="31"/>
  </w:num>
  <w:num w:numId="24">
    <w:abstractNumId w:val="60"/>
  </w:num>
  <w:num w:numId="25">
    <w:abstractNumId w:val="17"/>
  </w:num>
  <w:num w:numId="26">
    <w:abstractNumId w:val="34"/>
  </w:num>
  <w:num w:numId="27">
    <w:abstractNumId w:val="41"/>
  </w:num>
  <w:num w:numId="28">
    <w:abstractNumId w:val="38"/>
  </w:num>
  <w:num w:numId="29">
    <w:abstractNumId w:val="14"/>
  </w:num>
  <w:num w:numId="30">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4"/>
  </w:num>
  <w:num w:numId="32">
    <w:abstractNumId w:val="8"/>
  </w:num>
  <w:num w:numId="33">
    <w:abstractNumId w:val="26"/>
  </w:num>
  <w:num w:numId="34">
    <w:abstractNumId w:val="16"/>
  </w:num>
  <w:num w:numId="35">
    <w:abstractNumId w:val="37"/>
  </w:num>
  <w:num w:numId="36">
    <w:abstractNumId w:val="11"/>
  </w:num>
  <w:num w:numId="37">
    <w:abstractNumId w:val="57"/>
  </w:num>
  <w:num w:numId="38">
    <w:abstractNumId w:val="22"/>
  </w:num>
  <w:num w:numId="39">
    <w:abstractNumId w:val="55"/>
  </w:num>
  <w:num w:numId="40">
    <w:abstractNumId w:val="5"/>
  </w:num>
  <w:num w:numId="41">
    <w:abstractNumId w:val="56"/>
  </w:num>
  <w:num w:numId="42">
    <w:abstractNumId w:val="49"/>
  </w:num>
  <w:num w:numId="43">
    <w:abstractNumId w:val="15"/>
  </w:num>
  <w:num w:numId="44">
    <w:abstractNumId w:val="47"/>
  </w:num>
  <w:num w:numId="45">
    <w:abstractNumId w:val="32"/>
  </w:num>
  <w:num w:numId="46">
    <w:abstractNumId w:val="25"/>
  </w:num>
  <w:num w:numId="47">
    <w:abstractNumId w:val="36"/>
  </w:num>
  <w:num w:numId="48">
    <w:abstractNumId w:val="21"/>
  </w:num>
  <w:num w:numId="49">
    <w:abstractNumId w:val="33"/>
  </w:num>
  <w:num w:numId="50">
    <w:abstractNumId w:val="35"/>
  </w:num>
  <w:num w:numId="51">
    <w:abstractNumId w:val="59"/>
  </w:num>
  <w:num w:numId="52">
    <w:abstractNumId w:val="0"/>
  </w:num>
  <w:num w:numId="53">
    <w:abstractNumId w:val="52"/>
  </w:num>
  <w:num w:numId="54">
    <w:abstractNumId w:val="40"/>
  </w:num>
  <w:num w:numId="55">
    <w:abstractNumId w:val="51"/>
  </w:num>
  <w:num w:numId="56">
    <w:abstractNumId w:val="48"/>
  </w:num>
  <w:num w:numId="57">
    <w:abstractNumId w:val="6"/>
  </w:num>
  <w:num w:numId="58">
    <w:abstractNumId w:val="33"/>
  </w:num>
  <w:num w:numId="59">
    <w:abstractNumId w:val="46"/>
  </w:num>
  <w:num w:numId="60">
    <w:abstractNumId w:val="53"/>
  </w:num>
  <w:num w:numId="61">
    <w:abstractNumId w:val="23"/>
  </w:num>
  <w:num w:numId="62">
    <w:abstractNumId w:val="28"/>
  </w:num>
  <w:num w:numId="63">
    <w:abstractNumId w:val="4"/>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Weijie">
    <w15:presenceInfo w15:providerId="None" w15:userId="OPPO-Weijie"/>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defaultTabStop w:val="284"/>
  <w:autoHyphenation/>
  <w:hyphenationZone w:val="425"/>
  <w:doNotHyphenateCaps/>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QUADv65oC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70FB5"/>
    <w:rsid w:val="000714BD"/>
    <w:rsid w:val="0007175A"/>
    <w:rsid w:val="000728F5"/>
    <w:rsid w:val="00072DF9"/>
    <w:rsid w:val="000737A6"/>
    <w:rsid w:val="0007441F"/>
    <w:rsid w:val="00074805"/>
    <w:rsid w:val="00075400"/>
    <w:rsid w:val="00077712"/>
    <w:rsid w:val="000814DC"/>
    <w:rsid w:val="00081932"/>
    <w:rsid w:val="00082213"/>
    <w:rsid w:val="00082705"/>
    <w:rsid w:val="00082EBE"/>
    <w:rsid w:val="00083278"/>
    <w:rsid w:val="00083293"/>
    <w:rsid w:val="00083680"/>
    <w:rsid w:val="000840C3"/>
    <w:rsid w:val="00084891"/>
    <w:rsid w:val="00084AB6"/>
    <w:rsid w:val="00084EC9"/>
    <w:rsid w:val="00085B8B"/>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29F4"/>
    <w:rsid w:val="00172B92"/>
    <w:rsid w:val="00173895"/>
    <w:rsid w:val="00173B74"/>
    <w:rsid w:val="0017425C"/>
    <w:rsid w:val="00174E14"/>
    <w:rsid w:val="00176358"/>
    <w:rsid w:val="001765D4"/>
    <w:rsid w:val="00176A3B"/>
    <w:rsid w:val="00176E5D"/>
    <w:rsid w:val="0017744E"/>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4889"/>
    <w:rsid w:val="001F6749"/>
    <w:rsid w:val="001F7766"/>
    <w:rsid w:val="001F7940"/>
    <w:rsid w:val="00200AD2"/>
    <w:rsid w:val="00201368"/>
    <w:rsid w:val="0020176F"/>
    <w:rsid w:val="002017B9"/>
    <w:rsid w:val="00201A54"/>
    <w:rsid w:val="002020C8"/>
    <w:rsid w:val="0020258D"/>
    <w:rsid w:val="0020268D"/>
    <w:rsid w:val="00203147"/>
    <w:rsid w:val="002041EF"/>
    <w:rsid w:val="00204969"/>
    <w:rsid w:val="00204F95"/>
    <w:rsid w:val="0020506A"/>
    <w:rsid w:val="00205314"/>
    <w:rsid w:val="0020555C"/>
    <w:rsid w:val="002055AB"/>
    <w:rsid w:val="00207A00"/>
    <w:rsid w:val="00207B2E"/>
    <w:rsid w:val="00210247"/>
    <w:rsid w:val="00210A0D"/>
    <w:rsid w:val="002118FD"/>
    <w:rsid w:val="00212059"/>
    <w:rsid w:val="00212634"/>
    <w:rsid w:val="002126B9"/>
    <w:rsid w:val="00212FA1"/>
    <w:rsid w:val="0021353E"/>
    <w:rsid w:val="00213C91"/>
    <w:rsid w:val="00213DD7"/>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149C"/>
    <w:rsid w:val="002929B6"/>
    <w:rsid w:val="00292F60"/>
    <w:rsid w:val="00292F94"/>
    <w:rsid w:val="00294547"/>
    <w:rsid w:val="00294C12"/>
    <w:rsid w:val="00294EC6"/>
    <w:rsid w:val="00294F43"/>
    <w:rsid w:val="002952E1"/>
    <w:rsid w:val="002958E8"/>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30A"/>
    <w:rsid w:val="002B2AEE"/>
    <w:rsid w:val="002B2EA6"/>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432"/>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6D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650F"/>
    <w:rsid w:val="003865CA"/>
    <w:rsid w:val="00386982"/>
    <w:rsid w:val="00386D8D"/>
    <w:rsid w:val="00387243"/>
    <w:rsid w:val="003877ED"/>
    <w:rsid w:val="00387FCB"/>
    <w:rsid w:val="00390E48"/>
    <w:rsid w:val="00390ECE"/>
    <w:rsid w:val="0039402D"/>
    <w:rsid w:val="003949C9"/>
    <w:rsid w:val="00395F10"/>
    <w:rsid w:val="00396AB2"/>
    <w:rsid w:val="00397634"/>
    <w:rsid w:val="00397ECC"/>
    <w:rsid w:val="00397F43"/>
    <w:rsid w:val="003A293C"/>
    <w:rsid w:val="003A3187"/>
    <w:rsid w:val="003A378E"/>
    <w:rsid w:val="003A3821"/>
    <w:rsid w:val="003A38A4"/>
    <w:rsid w:val="003A40D2"/>
    <w:rsid w:val="003A40F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66A5"/>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8D7"/>
    <w:rsid w:val="00573FD9"/>
    <w:rsid w:val="0057423D"/>
    <w:rsid w:val="005745F2"/>
    <w:rsid w:val="00574DDB"/>
    <w:rsid w:val="00576E23"/>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97D30"/>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AEE"/>
    <w:rsid w:val="0068737E"/>
    <w:rsid w:val="00691399"/>
    <w:rsid w:val="00692F59"/>
    <w:rsid w:val="00693802"/>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05F"/>
    <w:rsid w:val="0084137A"/>
    <w:rsid w:val="00841EDE"/>
    <w:rsid w:val="008436D1"/>
    <w:rsid w:val="0084401D"/>
    <w:rsid w:val="008444B6"/>
    <w:rsid w:val="0084482C"/>
    <w:rsid w:val="00844B43"/>
    <w:rsid w:val="00845D98"/>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A2A"/>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C0320"/>
    <w:rsid w:val="008C0D8E"/>
    <w:rsid w:val="008C16DA"/>
    <w:rsid w:val="008C1A4C"/>
    <w:rsid w:val="008C1B6F"/>
    <w:rsid w:val="008C1DD5"/>
    <w:rsid w:val="008C1F2A"/>
    <w:rsid w:val="008C22E5"/>
    <w:rsid w:val="008C35F2"/>
    <w:rsid w:val="008C3944"/>
    <w:rsid w:val="008C49DD"/>
    <w:rsid w:val="008C5E12"/>
    <w:rsid w:val="008C6F8E"/>
    <w:rsid w:val="008C7547"/>
    <w:rsid w:val="008C7E6E"/>
    <w:rsid w:val="008D0578"/>
    <w:rsid w:val="008D2D62"/>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765D"/>
    <w:rsid w:val="008F7B58"/>
    <w:rsid w:val="00900E41"/>
    <w:rsid w:val="00902759"/>
    <w:rsid w:val="0090290A"/>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501"/>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C8"/>
    <w:rsid w:val="009751B9"/>
    <w:rsid w:val="00976306"/>
    <w:rsid w:val="00976F61"/>
    <w:rsid w:val="00980C16"/>
    <w:rsid w:val="009816B7"/>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07717"/>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5AA4"/>
    <w:rsid w:val="00A2719B"/>
    <w:rsid w:val="00A272AA"/>
    <w:rsid w:val="00A27A42"/>
    <w:rsid w:val="00A30B41"/>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F83"/>
    <w:rsid w:val="00AD4492"/>
    <w:rsid w:val="00AD45B0"/>
    <w:rsid w:val="00AD4636"/>
    <w:rsid w:val="00AD50C6"/>
    <w:rsid w:val="00AD531E"/>
    <w:rsid w:val="00AD6AB0"/>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2BF"/>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092"/>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4B48"/>
    <w:rsid w:val="00C751B1"/>
    <w:rsid w:val="00C756D8"/>
    <w:rsid w:val="00C75B06"/>
    <w:rsid w:val="00C76CC0"/>
    <w:rsid w:val="00C80013"/>
    <w:rsid w:val="00C80B13"/>
    <w:rsid w:val="00C80EEE"/>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F27"/>
    <w:rsid w:val="00D064D0"/>
    <w:rsid w:val="00D07B0A"/>
    <w:rsid w:val="00D10290"/>
    <w:rsid w:val="00D10570"/>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94A"/>
    <w:rsid w:val="00D86EDF"/>
    <w:rsid w:val="00D87B02"/>
    <w:rsid w:val="00D90519"/>
    <w:rsid w:val="00D9087C"/>
    <w:rsid w:val="00D91060"/>
    <w:rsid w:val="00D9153A"/>
    <w:rsid w:val="00D91E2A"/>
    <w:rsid w:val="00D929B6"/>
    <w:rsid w:val="00D92BFA"/>
    <w:rsid w:val="00D943B1"/>
    <w:rsid w:val="00D94DD1"/>
    <w:rsid w:val="00D95578"/>
    <w:rsid w:val="00D974BC"/>
    <w:rsid w:val="00D97D0D"/>
    <w:rsid w:val="00DA1114"/>
    <w:rsid w:val="00DA160D"/>
    <w:rsid w:val="00DA2A18"/>
    <w:rsid w:val="00DA2BB4"/>
    <w:rsid w:val="00DA35B6"/>
    <w:rsid w:val="00DA3BCB"/>
    <w:rsid w:val="00DA3DE5"/>
    <w:rsid w:val="00DA401D"/>
    <w:rsid w:val="00DA604E"/>
    <w:rsid w:val="00DB04B8"/>
    <w:rsid w:val="00DB093D"/>
    <w:rsid w:val="00DB19C9"/>
    <w:rsid w:val="00DB1A23"/>
    <w:rsid w:val="00DB1CF5"/>
    <w:rsid w:val="00DB2261"/>
    <w:rsid w:val="00DB2B58"/>
    <w:rsid w:val="00DB3868"/>
    <w:rsid w:val="00DB4D69"/>
    <w:rsid w:val="00DB5E8D"/>
    <w:rsid w:val="00DB6762"/>
    <w:rsid w:val="00DB6911"/>
    <w:rsid w:val="00DC1CE2"/>
    <w:rsid w:val="00DC36E9"/>
    <w:rsid w:val="00DC3F73"/>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272B"/>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15F0"/>
    <w:rsid w:val="00F62B90"/>
    <w:rsid w:val="00F63AFC"/>
    <w:rsid w:val="00F64713"/>
    <w:rsid w:val="00F6500E"/>
    <w:rsid w:val="00F655FE"/>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45D4"/>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28D1B079"/>
  <w15:docId w15:val="{0B71105C-BF03-4717-9A25-17F95D79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列出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820C73-42A2-4FD8-9172-603162352DF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5.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7</Pages>
  <Words>15398</Words>
  <Characters>124726</Characters>
  <Application>Microsoft Office Word</Application>
  <DocSecurity>0</DocSecurity>
  <Lines>1039</Lines>
  <Paragraphs>27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139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Kaikkonen, Jorma (Nokia - FI/Oulu)</cp:lastModifiedBy>
  <cp:revision>4</cp:revision>
  <dcterms:created xsi:type="dcterms:W3CDTF">2021-10-12T06:14:00Z</dcterms:created>
  <dcterms:modified xsi:type="dcterms:W3CDTF">2021-10-12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689279</vt:lpwstr>
  </property>
  <property fmtid="{D5CDD505-2E9C-101B-9397-08002B2CF9AE}" pid="21" name="CWM460285c598324e69b4ac91ad1be7dc90">
    <vt:lpwstr>CWMv4MOhVIwIgHAajwsx1d/JZ+2YjleBg99RMO8Vj7wlC+6uhtZmt2AYUzkasA1zSdjHV4F9Y0aI5PF1hz0AgnMVw==</vt:lpwstr>
  </property>
</Properties>
</file>